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113771" w14:textId="77777777" w:rsidR="00663559" w:rsidRDefault="002B769B" w:rsidP="00663559">
      <w:r w:rsidRPr="004D1747">
        <w:rPr>
          <w:noProof/>
          <w:lang w:eastAsia="sl-SI"/>
        </w:rPr>
        <w:drawing>
          <wp:inline distT="0" distB="0" distL="0" distR="0" wp14:anchorId="46E4F1EC" wp14:editId="5821CCE4">
            <wp:extent cx="2762250" cy="1511691"/>
            <wp:effectExtent l="0" t="0" r="0" b="0"/>
            <wp:docPr id="1" name="Slika 1" descr="C:\Users\Alenka-PMB\Documents\razno\SED\program 2020\45 let SED\SED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nka-PMB\Documents\razno\SED\program 2020\45 let SED\SED4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093" cy="151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39A74" w14:textId="1036AF0B" w:rsidR="00307BFF" w:rsidRPr="00CD53FE" w:rsidRDefault="00307BFF" w:rsidP="00307BFF">
      <w:pPr>
        <w:spacing w:after="0" w:line="257" w:lineRule="auto"/>
        <w:rPr>
          <w:rFonts w:ascii="Arial" w:hAnsi="Arial" w:cs="Arial"/>
          <w:noProof/>
          <w:lang w:eastAsia="sl-SI"/>
        </w:rPr>
      </w:pPr>
      <w:r w:rsidRPr="00CD53FE">
        <w:rPr>
          <w:rFonts w:ascii="Arial" w:hAnsi="Arial" w:cs="Arial"/>
          <w:noProof/>
          <w:lang w:eastAsia="sl-SI"/>
        </w:rPr>
        <w:t xml:space="preserve">Datum: </w:t>
      </w:r>
      <w:r w:rsidR="00E9250F" w:rsidRPr="00CD53FE">
        <w:rPr>
          <w:rFonts w:ascii="Arial" w:hAnsi="Arial" w:cs="Arial"/>
          <w:noProof/>
          <w:lang w:eastAsia="sl-SI"/>
        </w:rPr>
        <w:t>23</w:t>
      </w:r>
      <w:r w:rsidRPr="00CD53FE">
        <w:rPr>
          <w:rFonts w:ascii="Arial" w:hAnsi="Arial" w:cs="Arial"/>
          <w:noProof/>
          <w:lang w:eastAsia="sl-SI"/>
        </w:rPr>
        <w:t xml:space="preserve">. </w:t>
      </w:r>
      <w:r w:rsidR="00E9250F" w:rsidRPr="00CD53FE">
        <w:rPr>
          <w:rFonts w:ascii="Arial" w:hAnsi="Arial" w:cs="Arial"/>
          <w:noProof/>
          <w:lang w:eastAsia="sl-SI"/>
        </w:rPr>
        <w:t>8</w:t>
      </w:r>
      <w:r w:rsidRPr="00CD53FE">
        <w:rPr>
          <w:rFonts w:ascii="Arial" w:hAnsi="Arial" w:cs="Arial"/>
          <w:noProof/>
          <w:lang w:eastAsia="sl-SI"/>
        </w:rPr>
        <w:t>. 2021</w:t>
      </w:r>
    </w:p>
    <w:p w14:paraId="63F95697" w14:textId="1B61A11E" w:rsidR="00307BFF" w:rsidRPr="00CD53FE" w:rsidRDefault="00307BFF" w:rsidP="00307BFF">
      <w:pPr>
        <w:spacing w:after="0" w:line="257" w:lineRule="auto"/>
        <w:rPr>
          <w:rFonts w:ascii="Arial" w:hAnsi="Arial" w:cs="Arial"/>
          <w:noProof/>
          <w:lang w:eastAsia="sl-SI"/>
        </w:rPr>
      </w:pPr>
      <w:r w:rsidRPr="00CD53FE">
        <w:rPr>
          <w:rFonts w:ascii="Arial" w:hAnsi="Arial" w:cs="Arial"/>
          <w:noProof/>
          <w:lang w:eastAsia="sl-SI"/>
        </w:rPr>
        <w:t>Številka: PO-</w:t>
      </w:r>
      <w:r w:rsidR="00E9250F" w:rsidRPr="00CD53FE">
        <w:rPr>
          <w:rFonts w:ascii="Arial" w:hAnsi="Arial" w:cs="Arial"/>
          <w:noProof/>
          <w:lang w:eastAsia="sl-SI"/>
        </w:rPr>
        <w:t>24</w:t>
      </w:r>
      <w:r w:rsidRPr="00CD53FE">
        <w:rPr>
          <w:rFonts w:ascii="Arial" w:hAnsi="Arial" w:cs="Arial"/>
          <w:noProof/>
          <w:lang w:eastAsia="sl-SI"/>
        </w:rPr>
        <w:t>/2021</w:t>
      </w:r>
    </w:p>
    <w:p w14:paraId="5CC0551C" w14:textId="77777777" w:rsidR="00DD5719" w:rsidRPr="00CD53FE" w:rsidRDefault="00DD5719" w:rsidP="00307BFF">
      <w:pPr>
        <w:spacing w:after="0" w:line="257" w:lineRule="auto"/>
        <w:rPr>
          <w:rFonts w:ascii="Arial" w:hAnsi="Arial" w:cs="Arial"/>
          <w:noProof/>
          <w:lang w:eastAsia="sl-SI"/>
        </w:rPr>
      </w:pPr>
    </w:p>
    <w:p w14:paraId="598E043D" w14:textId="77777777" w:rsidR="00DD5719" w:rsidRPr="00CD53FE" w:rsidRDefault="00DD5719" w:rsidP="00307BFF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16DFFB10" w14:textId="77777777" w:rsidR="00DD5719" w:rsidRPr="00CD53FE" w:rsidRDefault="00DD5719" w:rsidP="00307BFF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29AF4D3C" w14:textId="77777777" w:rsidR="00DD5719" w:rsidRPr="00CD53FE" w:rsidRDefault="00DD5719" w:rsidP="00307BFF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5F2E0D74" w14:textId="77777777" w:rsidR="00BF2CD7" w:rsidRPr="00CD53FE" w:rsidRDefault="00BF2CD7" w:rsidP="00BF2CD7">
      <w:pPr>
        <w:pStyle w:val="Naslov1"/>
        <w:jc w:val="center"/>
        <w:rPr>
          <w:rFonts w:cs="Arial"/>
          <w:b/>
          <w:color w:val="E36C0A"/>
          <w:szCs w:val="24"/>
          <w:lang w:val="sl-SI"/>
        </w:rPr>
      </w:pPr>
      <w:r w:rsidRPr="00CD53FE">
        <w:rPr>
          <w:rFonts w:cs="Arial"/>
          <w:b/>
          <w:color w:val="E36C0A"/>
          <w:szCs w:val="24"/>
          <w:lang w:val="sl-SI"/>
        </w:rPr>
        <w:t>VABILO</w:t>
      </w:r>
    </w:p>
    <w:p w14:paraId="6A0EE1AC" w14:textId="77777777" w:rsidR="00CD53FE" w:rsidRPr="00CD53FE" w:rsidRDefault="00CD53FE" w:rsidP="00DF12C7">
      <w:pPr>
        <w:rPr>
          <w:rFonts w:ascii="Arial" w:hAnsi="Arial" w:cs="Arial"/>
        </w:rPr>
      </w:pPr>
    </w:p>
    <w:p w14:paraId="57F47034" w14:textId="77777777" w:rsidR="00CD53FE" w:rsidRPr="00CD53FE" w:rsidRDefault="00CD53FE" w:rsidP="00DF12C7">
      <w:pPr>
        <w:rPr>
          <w:rFonts w:ascii="Arial" w:hAnsi="Arial" w:cs="Arial"/>
        </w:rPr>
      </w:pPr>
    </w:p>
    <w:p w14:paraId="0FA48D75" w14:textId="650E20D8" w:rsidR="00DF12C7" w:rsidRPr="00CD53FE" w:rsidRDefault="00DF12C7" w:rsidP="00C73D28">
      <w:pPr>
        <w:spacing w:after="0" w:line="240" w:lineRule="auto"/>
        <w:rPr>
          <w:rFonts w:ascii="Arial" w:hAnsi="Arial" w:cs="Arial"/>
        </w:rPr>
      </w:pPr>
      <w:r w:rsidRPr="00CD53FE">
        <w:rPr>
          <w:rFonts w:ascii="Arial" w:hAnsi="Arial" w:cs="Arial"/>
        </w:rPr>
        <w:t>Dragi člani, drage članice,</w:t>
      </w:r>
    </w:p>
    <w:p w14:paraId="24FB0C06" w14:textId="3035689D" w:rsidR="00DF12C7" w:rsidRDefault="00DF12C7" w:rsidP="00C73D28">
      <w:pPr>
        <w:spacing w:after="0" w:line="240" w:lineRule="auto"/>
        <w:rPr>
          <w:rFonts w:ascii="Arial" w:hAnsi="Arial" w:cs="Arial"/>
        </w:rPr>
      </w:pPr>
      <w:r w:rsidRPr="00CD53FE">
        <w:rPr>
          <w:rFonts w:ascii="Arial" w:hAnsi="Arial" w:cs="Arial"/>
        </w:rPr>
        <w:t xml:space="preserve">vabimo vas na </w:t>
      </w:r>
    </w:p>
    <w:p w14:paraId="169CE459" w14:textId="77777777" w:rsidR="00C73D28" w:rsidRDefault="00C73D28" w:rsidP="00C73D28">
      <w:pPr>
        <w:spacing w:after="0" w:line="240" w:lineRule="auto"/>
        <w:rPr>
          <w:rFonts w:ascii="Arial" w:hAnsi="Arial" w:cs="Arial"/>
        </w:rPr>
      </w:pPr>
    </w:p>
    <w:p w14:paraId="1BF0D8F1" w14:textId="77777777" w:rsidR="00C73D28" w:rsidRPr="00CD53FE" w:rsidRDefault="00C73D28" w:rsidP="00C73D28">
      <w:pPr>
        <w:spacing w:after="0" w:line="240" w:lineRule="auto"/>
        <w:rPr>
          <w:rFonts w:ascii="Arial" w:hAnsi="Arial" w:cs="Arial"/>
        </w:rPr>
      </w:pPr>
    </w:p>
    <w:p w14:paraId="04C712F4" w14:textId="77777777" w:rsidR="00BF2CD7" w:rsidRPr="00CD53FE" w:rsidRDefault="00BF2CD7" w:rsidP="00BF2CD7">
      <w:pPr>
        <w:pStyle w:val="Naslov1"/>
        <w:jc w:val="center"/>
        <w:rPr>
          <w:rFonts w:cs="Arial"/>
          <w:sz w:val="24"/>
          <w:szCs w:val="24"/>
          <w:lang w:val="sl-SI"/>
        </w:rPr>
      </w:pPr>
    </w:p>
    <w:p w14:paraId="6F7BC1D5" w14:textId="28A7DE90" w:rsidR="00307BFF" w:rsidRPr="00CD53FE" w:rsidRDefault="00E9250F" w:rsidP="00DF12C7">
      <w:pPr>
        <w:spacing w:line="240" w:lineRule="auto"/>
        <w:jc w:val="center"/>
        <w:rPr>
          <w:rFonts w:ascii="Arial" w:hAnsi="Arial" w:cs="Arial"/>
          <w:b/>
          <w:color w:val="C45911" w:themeColor="accent2" w:themeShade="BF"/>
          <w:sz w:val="24"/>
          <w:szCs w:val="24"/>
        </w:rPr>
      </w:pPr>
      <w:r w:rsidRPr="00CD53FE">
        <w:rPr>
          <w:rFonts w:ascii="Arial" w:hAnsi="Arial" w:cs="Arial"/>
          <w:b/>
          <w:color w:val="C45911" w:themeColor="accent2" w:themeShade="BF"/>
          <w:sz w:val="24"/>
          <w:szCs w:val="24"/>
        </w:rPr>
        <w:t>PODELITEV MURKOVE NAGRADE IN MURKOVIH LISTIN ZA LETO 2020 IN STROKOVNA EKSKURZIJA Z IVIC</w:t>
      </w:r>
      <w:r w:rsidR="00DF12C7" w:rsidRPr="00CD53FE">
        <w:rPr>
          <w:rFonts w:ascii="Arial" w:hAnsi="Arial" w:cs="Arial"/>
          <w:b/>
          <w:color w:val="C45911" w:themeColor="accent2" w:themeShade="BF"/>
          <w:sz w:val="24"/>
          <w:szCs w:val="24"/>
        </w:rPr>
        <w:t>O KRIŽ</w:t>
      </w:r>
    </w:p>
    <w:p w14:paraId="0BFB18B1" w14:textId="3D5BE0D8" w:rsidR="00DF12C7" w:rsidRPr="00CD53FE" w:rsidRDefault="00DF12C7" w:rsidP="00DF12C7">
      <w:pPr>
        <w:spacing w:line="240" w:lineRule="auto"/>
        <w:jc w:val="center"/>
        <w:rPr>
          <w:rFonts w:ascii="Arial" w:hAnsi="Arial" w:cs="Arial"/>
          <w:b/>
          <w:color w:val="C45911" w:themeColor="accent2" w:themeShade="BF"/>
          <w:sz w:val="24"/>
          <w:szCs w:val="24"/>
        </w:rPr>
      </w:pPr>
      <w:r w:rsidRPr="00CD53FE">
        <w:rPr>
          <w:rFonts w:ascii="Arial" w:hAnsi="Arial" w:cs="Arial"/>
          <w:b/>
          <w:color w:val="C45911" w:themeColor="accent2" w:themeShade="BF"/>
          <w:sz w:val="24"/>
          <w:szCs w:val="24"/>
        </w:rPr>
        <w:t>v ponedeljek, 6. septembra 2021</w:t>
      </w:r>
      <w:r w:rsidR="00E43ABA">
        <w:rPr>
          <w:rFonts w:ascii="Arial" w:hAnsi="Arial" w:cs="Arial"/>
          <w:b/>
          <w:color w:val="C45911" w:themeColor="accent2" w:themeShade="BF"/>
          <w:sz w:val="24"/>
          <w:szCs w:val="24"/>
        </w:rPr>
        <w:t>,</w:t>
      </w:r>
      <w:bookmarkStart w:id="0" w:name="_GoBack"/>
      <w:bookmarkEnd w:id="0"/>
      <w:r w:rsidRPr="00CD53FE">
        <w:rPr>
          <w:rFonts w:ascii="Arial" w:hAnsi="Arial" w:cs="Arial"/>
          <w:b/>
          <w:color w:val="C45911" w:themeColor="accent2" w:themeShade="BF"/>
          <w:sz w:val="24"/>
          <w:szCs w:val="24"/>
        </w:rPr>
        <w:t xml:space="preserve"> v Novo mesto</w:t>
      </w:r>
    </w:p>
    <w:p w14:paraId="288D01CF" w14:textId="77777777" w:rsidR="00DF12C7" w:rsidRPr="00CD53FE" w:rsidRDefault="00DF12C7" w:rsidP="00DF12C7">
      <w:pPr>
        <w:spacing w:line="240" w:lineRule="auto"/>
        <w:rPr>
          <w:rFonts w:ascii="Arial" w:hAnsi="Arial" w:cs="Arial"/>
          <w:b/>
          <w:color w:val="C45911" w:themeColor="accent2" w:themeShade="BF"/>
          <w:sz w:val="24"/>
          <w:szCs w:val="24"/>
        </w:rPr>
      </w:pPr>
    </w:p>
    <w:p w14:paraId="75E165EB" w14:textId="58A425C3" w:rsidR="00D31CD9" w:rsidRPr="00D31CD9" w:rsidRDefault="00DF12C7" w:rsidP="00D31CD9">
      <w:pPr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CD9">
        <w:rPr>
          <w:rFonts w:ascii="Arial" w:hAnsi="Arial" w:cs="Arial"/>
          <w:sz w:val="24"/>
          <w:szCs w:val="24"/>
        </w:rPr>
        <w:t>Program je priložen. Prosimo za prijave tako na ekskurzijo k</w:t>
      </w:r>
      <w:r w:rsidR="00D31CD9" w:rsidRPr="00D31CD9">
        <w:rPr>
          <w:rFonts w:ascii="Arial" w:hAnsi="Arial" w:cs="Arial"/>
          <w:sz w:val="24"/>
          <w:szCs w:val="24"/>
        </w:rPr>
        <w:t>ot na samo podelitev ob 17. uri, in sicer</w:t>
      </w:r>
      <w:r w:rsidR="00D31CD9" w:rsidRPr="00D31CD9">
        <w:rPr>
          <w:rFonts w:ascii="Arial" w:hAnsi="Arial" w:cs="Arial"/>
          <w:b/>
          <w:color w:val="000000"/>
          <w:sz w:val="24"/>
          <w:szCs w:val="24"/>
        </w:rPr>
        <w:t xml:space="preserve"> do 1. 9. 2021 na e-naslova </w:t>
      </w:r>
      <w:hyperlink r:id="rId8" w:history="1">
        <w:r w:rsidR="00D31CD9" w:rsidRPr="00D31CD9">
          <w:rPr>
            <w:rStyle w:val="Hiperpovezava"/>
            <w:rFonts w:ascii="Arial" w:hAnsi="Arial" w:cs="Arial"/>
            <w:b/>
            <w:sz w:val="24"/>
            <w:szCs w:val="24"/>
          </w:rPr>
          <w:t>info@sed-drustvo.si</w:t>
        </w:r>
      </w:hyperlink>
      <w:r w:rsidR="00D31CD9" w:rsidRPr="00D31CD9">
        <w:rPr>
          <w:rFonts w:ascii="Arial" w:hAnsi="Arial" w:cs="Arial"/>
          <w:b/>
          <w:color w:val="000000"/>
          <w:sz w:val="24"/>
          <w:szCs w:val="24"/>
        </w:rPr>
        <w:t xml:space="preserve"> in </w:t>
      </w:r>
      <w:hyperlink r:id="rId9" w:history="1">
        <w:r w:rsidR="00D31CD9" w:rsidRPr="00D31CD9">
          <w:rPr>
            <w:rStyle w:val="Hiperpovezava"/>
            <w:rFonts w:ascii="Arial" w:hAnsi="Arial" w:cs="Arial"/>
            <w:b/>
            <w:sz w:val="24"/>
            <w:szCs w:val="24"/>
          </w:rPr>
          <w:t>zora.slivnik@gmail.com</w:t>
        </w:r>
      </w:hyperlink>
      <w:r w:rsidR="00D31CD9" w:rsidRPr="00D31CD9">
        <w:rPr>
          <w:rFonts w:ascii="Arial" w:hAnsi="Arial" w:cs="Arial"/>
          <w:b/>
          <w:color w:val="0563C1"/>
          <w:sz w:val="24"/>
          <w:szCs w:val="24"/>
        </w:rPr>
        <w:t xml:space="preserve"> </w:t>
      </w:r>
      <w:r w:rsidR="00D31CD9" w:rsidRPr="00D31CD9">
        <w:rPr>
          <w:rFonts w:ascii="Arial" w:hAnsi="Arial" w:cs="Arial"/>
          <w:b/>
          <w:color w:val="000000"/>
          <w:sz w:val="24"/>
          <w:szCs w:val="24"/>
        </w:rPr>
        <w:t>ali na tel. št. 051 726 007.</w:t>
      </w:r>
    </w:p>
    <w:p w14:paraId="448B2077" w14:textId="133E6DA8" w:rsidR="00DF12C7" w:rsidRPr="00CD53FE" w:rsidRDefault="00DF12C7" w:rsidP="00DF12C7">
      <w:pPr>
        <w:spacing w:line="240" w:lineRule="auto"/>
        <w:rPr>
          <w:rFonts w:ascii="Arial" w:hAnsi="Arial" w:cs="Arial"/>
          <w:sz w:val="24"/>
          <w:szCs w:val="24"/>
        </w:rPr>
      </w:pPr>
    </w:p>
    <w:p w14:paraId="340B00C1" w14:textId="2CD7C6FF" w:rsidR="00DF12C7" w:rsidRPr="00CD53FE" w:rsidRDefault="00DF12C7" w:rsidP="00DF12C7">
      <w:pPr>
        <w:spacing w:line="240" w:lineRule="auto"/>
        <w:rPr>
          <w:rFonts w:ascii="Arial" w:hAnsi="Arial" w:cs="Arial"/>
          <w:sz w:val="24"/>
          <w:szCs w:val="24"/>
        </w:rPr>
      </w:pPr>
      <w:r w:rsidRPr="00CD53FE">
        <w:rPr>
          <w:rFonts w:ascii="Arial" w:hAnsi="Arial" w:cs="Arial"/>
          <w:sz w:val="24"/>
          <w:szCs w:val="24"/>
        </w:rPr>
        <w:t>Dogodek bo izveden skladno z veljavnimi uredbami, kar najverjetneje pomeni pogoj PCT (prebolel, cepljen, testiran) ter uporabo mask.</w:t>
      </w:r>
    </w:p>
    <w:p w14:paraId="3523876A" w14:textId="1597D517" w:rsidR="00DF12C7" w:rsidRPr="00CD53FE" w:rsidRDefault="00DF12C7" w:rsidP="00DF12C7">
      <w:pPr>
        <w:spacing w:line="240" w:lineRule="auto"/>
        <w:rPr>
          <w:rFonts w:ascii="Arial" w:hAnsi="Arial" w:cs="Arial"/>
          <w:sz w:val="24"/>
          <w:szCs w:val="24"/>
        </w:rPr>
      </w:pPr>
      <w:r w:rsidRPr="00CD53FE">
        <w:rPr>
          <w:rFonts w:ascii="Arial" w:hAnsi="Arial" w:cs="Arial"/>
          <w:sz w:val="24"/>
          <w:szCs w:val="24"/>
        </w:rPr>
        <w:t>Veselim se srečanja in druženja.</w:t>
      </w:r>
    </w:p>
    <w:p w14:paraId="2F0EAACD" w14:textId="77777777" w:rsidR="00DF12C7" w:rsidRPr="00CD53FE" w:rsidRDefault="00DF12C7" w:rsidP="00DF12C7">
      <w:pPr>
        <w:spacing w:line="240" w:lineRule="auto"/>
        <w:rPr>
          <w:rFonts w:ascii="Arial" w:hAnsi="Arial" w:cs="Arial"/>
          <w:sz w:val="24"/>
          <w:szCs w:val="24"/>
        </w:rPr>
      </w:pPr>
    </w:p>
    <w:p w14:paraId="5C61A29A" w14:textId="77777777" w:rsidR="00DF12C7" w:rsidRPr="00CD53FE" w:rsidRDefault="00DF12C7" w:rsidP="00DF12C7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0B866A6D" w14:textId="170FBC47" w:rsidR="00307BFF" w:rsidRPr="00CD53FE" w:rsidRDefault="00307BFF" w:rsidP="00C73D2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D53FE">
        <w:rPr>
          <w:rFonts w:ascii="Arial" w:hAnsi="Arial" w:cs="Arial"/>
        </w:rPr>
        <w:t xml:space="preserve">                                       </w:t>
      </w:r>
      <w:r w:rsidR="00DD5719" w:rsidRPr="00CD53FE">
        <w:rPr>
          <w:rFonts w:ascii="Arial" w:hAnsi="Arial" w:cs="Arial"/>
        </w:rPr>
        <w:t xml:space="preserve">                      </w:t>
      </w:r>
      <w:r w:rsidR="00CD53FE">
        <w:rPr>
          <w:rFonts w:ascii="Arial" w:hAnsi="Arial" w:cs="Arial"/>
        </w:rPr>
        <w:tab/>
      </w:r>
      <w:r w:rsidR="00CD53FE">
        <w:rPr>
          <w:rFonts w:ascii="Arial" w:hAnsi="Arial" w:cs="Arial"/>
        </w:rPr>
        <w:tab/>
        <w:t xml:space="preserve">              </w:t>
      </w:r>
      <w:r w:rsidRPr="00CD53FE">
        <w:rPr>
          <w:rFonts w:ascii="Arial" w:hAnsi="Arial" w:cs="Arial"/>
        </w:rPr>
        <w:t xml:space="preserve"> </w:t>
      </w:r>
      <w:r w:rsidRPr="00CD53FE">
        <w:rPr>
          <w:rFonts w:ascii="Arial" w:hAnsi="Arial" w:cs="Arial"/>
          <w:sz w:val="24"/>
          <w:szCs w:val="24"/>
        </w:rPr>
        <w:t>Alenka Černelič Krošelj</w:t>
      </w:r>
    </w:p>
    <w:p w14:paraId="6088E36F" w14:textId="09EDCFF5" w:rsidR="00663559" w:rsidRPr="00CD53FE" w:rsidRDefault="00CD53FE" w:rsidP="00C73D28">
      <w:pPr>
        <w:spacing w:after="0"/>
        <w:ind w:left="5664"/>
        <w:rPr>
          <w:rFonts w:ascii="Arial" w:hAnsi="Arial" w:cs="Arial"/>
        </w:rPr>
      </w:pPr>
      <w:r w:rsidRPr="00CD53FE">
        <w:rPr>
          <w:rFonts w:ascii="Arial" w:hAnsi="Arial" w:cs="Arial"/>
          <w:sz w:val="24"/>
          <w:szCs w:val="24"/>
        </w:rPr>
        <w:t xml:space="preserve">         </w:t>
      </w:r>
      <w:r w:rsidR="00307BFF" w:rsidRPr="00CD53FE">
        <w:rPr>
          <w:rFonts w:ascii="Arial" w:hAnsi="Arial" w:cs="Arial"/>
          <w:sz w:val="24"/>
          <w:szCs w:val="24"/>
        </w:rPr>
        <w:t xml:space="preserve">Predsednica SED                                          </w:t>
      </w:r>
      <w:r w:rsidR="00307BFF" w:rsidRPr="00CD53FE">
        <w:rPr>
          <w:rFonts w:ascii="Arial" w:hAnsi="Arial" w:cs="Arial"/>
          <w:noProof/>
          <w:sz w:val="24"/>
          <w:szCs w:val="24"/>
          <w:lang w:eastAsia="sl-SI"/>
        </w:rPr>
        <w:t xml:space="preserve">                                                                                                          </w:t>
      </w:r>
    </w:p>
    <w:p w14:paraId="593FE7DD" w14:textId="77777777" w:rsidR="007B49BD" w:rsidRPr="00CD53FE" w:rsidRDefault="007B49BD" w:rsidP="007B49BD">
      <w:pPr>
        <w:autoSpaceDE w:val="0"/>
        <w:adjustRightInd w:val="0"/>
        <w:spacing w:after="0" w:line="240" w:lineRule="auto"/>
        <w:rPr>
          <w:rFonts w:ascii="Arial" w:hAnsi="Arial" w:cs="Arial"/>
          <w:b/>
          <w:color w:val="562600"/>
          <w:sz w:val="24"/>
          <w:szCs w:val="24"/>
          <w:lang w:val="en-US"/>
        </w:rPr>
      </w:pPr>
    </w:p>
    <w:p w14:paraId="34193A79" w14:textId="77777777" w:rsidR="00A765EF" w:rsidRPr="00CD53FE" w:rsidRDefault="00A765EF" w:rsidP="00663559">
      <w:pPr>
        <w:spacing w:after="0"/>
        <w:rPr>
          <w:rFonts w:ascii="Arial" w:hAnsi="Arial" w:cs="Arial"/>
        </w:rPr>
      </w:pPr>
    </w:p>
    <w:p w14:paraId="3C2216A3" w14:textId="77777777" w:rsidR="001F7385" w:rsidRDefault="001F7385" w:rsidP="00663559">
      <w:pPr>
        <w:spacing w:after="0"/>
        <w:rPr>
          <w:rFonts w:ascii="Calibri" w:hAnsi="Calibri" w:cs="Calibri"/>
        </w:rPr>
      </w:pPr>
    </w:p>
    <w:sectPr w:rsidR="001F7385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D052E9" w14:textId="77777777" w:rsidR="00881711" w:rsidRDefault="00881711" w:rsidP="00F14853">
      <w:pPr>
        <w:spacing w:after="0" w:line="240" w:lineRule="auto"/>
      </w:pPr>
      <w:r>
        <w:separator/>
      </w:r>
    </w:p>
  </w:endnote>
  <w:endnote w:type="continuationSeparator" w:id="0">
    <w:p w14:paraId="6F634679" w14:textId="77777777" w:rsidR="00881711" w:rsidRDefault="00881711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F1012" w14:textId="77777777" w:rsidR="00F14853" w:rsidRPr="009E07D7" w:rsidRDefault="00F14853" w:rsidP="00F1485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facebook</w:t>
    </w:r>
    <w:proofErr w:type="spellEnd"/>
    <w:r>
      <w:rPr>
        <w:rFonts w:ascii="Arial" w:hAnsi="Arial" w:cs="Arial"/>
        <w:sz w:val="18"/>
        <w:szCs w:val="18"/>
      </w:rPr>
      <w:t xml:space="preserve">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04356694" w14:textId="77777777" w:rsidR="00F14853" w:rsidRDefault="00F14853" w:rsidP="00F14853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664FC7" w14:textId="77777777" w:rsidR="00881711" w:rsidRDefault="00881711" w:rsidP="00F14853">
      <w:pPr>
        <w:spacing w:after="0" w:line="240" w:lineRule="auto"/>
      </w:pPr>
      <w:r>
        <w:separator/>
      </w:r>
    </w:p>
  </w:footnote>
  <w:footnote w:type="continuationSeparator" w:id="0">
    <w:p w14:paraId="6915A2D2" w14:textId="77777777" w:rsidR="00881711" w:rsidRDefault="00881711" w:rsidP="00F148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56922"/>
    <w:multiLevelType w:val="hybridMultilevel"/>
    <w:tmpl w:val="B49404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911BB"/>
    <w:multiLevelType w:val="hybridMultilevel"/>
    <w:tmpl w:val="E8081BA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AE5046"/>
    <w:multiLevelType w:val="hybridMultilevel"/>
    <w:tmpl w:val="1EB0CA08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208C239C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qgUAQZ7qtywAAAA="/>
  </w:docVars>
  <w:rsids>
    <w:rsidRoot w:val="009A13D1"/>
    <w:rsid w:val="000C7442"/>
    <w:rsid w:val="000D4A31"/>
    <w:rsid w:val="0010133B"/>
    <w:rsid w:val="00131E2B"/>
    <w:rsid w:val="00135900"/>
    <w:rsid w:val="00143D3D"/>
    <w:rsid w:val="001779C4"/>
    <w:rsid w:val="00183858"/>
    <w:rsid w:val="001855F6"/>
    <w:rsid w:val="001F7385"/>
    <w:rsid w:val="0022377B"/>
    <w:rsid w:val="00266D50"/>
    <w:rsid w:val="002B769B"/>
    <w:rsid w:val="002C62FC"/>
    <w:rsid w:val="002E2E35"/>
    <w:rsid w:val="00307BFF"/>
    <w:rsid w:val="00331D9F"/>
    <w:rsid w:val="0033719A"/>
    <w:rsid w:val="00345D17"/>
    <w:rsid w:val="0037221B"/>
    <w:rsid w:val="003855C1"/>
    <w:rsid w:val="0040737D"/>
    <w:rsid w:val="00426358"/>
    <w:rsid w:val="00450EF6"/>
    <w:rsid w:val="004839B6"/>
    <w:rsid w:val="004D2916"/>
    <w:rsid w:val="005137AC"/>
    <w:rsid w:val="00514081"/>
    <w:rsid w:val="00517A0E"/>
    <w:rsid w:val="005B570E"/>
    <w:rsid w:val="005F20BD"/>
    <w:rsid w:val="005F7C91"/>
    <w:rsid w:val="0063143E"/>
    <w:rsid w:val="00663559"/>
    <w:rsid w:val="00684AF9"/>
    <w:rsid w:val="006A13A3"/>
    <w:rsid w:val="006C1472"/>
    <w:rsid w:val="006D4045"/>
    <w:rsid w:val="006E1376"/>
    <w:rsid w:val="007547C5"/>
    <w:rsid w:val="00757102"/>
    <w:rsid w:val="007A0283"/>
    <w:rsid w:val="007A0706"/>
    <w:rsid w:val="007B49BD"/>
    <w:rsid w:val="008359E4"/>
    <w:rsid w:val="008569E2"/>
    <w:rsid w:val="00881711"/>
    <w:rsid w:val="00986E99"/>
    <w:rsid w:val="009A13D1"/>
    <w:rsid w:val="009F471B"/>
    <w:rsid w:val="00A14A4A"/>
    <w:rsid w:val="00A31129"/>
    <w:rsid w:val="00A35757"/>
    <w:rsid w:val="00A50601"/>
    <w:rsid w:val="00A70FD1"/>
    <w:rsid w:val="00A74A9D"/>
    <w:rsid w:val="00A765EF"/>
    <w:rsid w:val="00AE558B"/>
    <w:rsid w:val="00B1478D"/>
    <w:rsid w:val="00B43195"/>
    <w:rsid w:val="00B454DE"/>
    <w:rsid w:val="00B4565D"/>
    <w:rsid w:val="00B5266D"/>
    <w:rsid w:val="00B92E94"/>
    <w:rsid w:val="00BA0B08"/>
    <w:rsid w:val="00BC32D2"/>
    <w:rsid w:val="00BF2CD7"/>
    <w:rsid w:val="00C1366D"/>
    <w:rsid w:val="00C33D0A"/>
    <w:rsid w:val="00C73D28"/>
    <w:rsid w:val="00CC01FD"/>
    <w:rsid w:val="00CD53FE"/>
    <w:rsid w:val="00CF7C23"/>
    <w:rsid w:val="00D31CD9"/>
    <w:rsid w:val="00D81004"/>
    <w:rsid w:val="00DD5719"/>
    <w:rsid w:val="00DF12C7"/>
    <w:rsid w:val="00E20D83"/>
    <w:rsid w:val="00E32D33"/>
    <w:rsid w:val="00E36F31"/>
    <w:rsid w:val="00E43ABA"/>
    <w:rsid w:val="00E449A9"/>
    <w:rsid w:val="00E75A98"/>
    <w:rsid w:val="00E8268D"/>
    <w:rsid w:val="00E82EA2"/>
    <w:rsid w:val="00E9250F"/>
    <w:rsid w:val="00EA1644"/>
    <w:rsid w:val="00EC2427"/>
    <w:rsid w:val="00F14853"/>
    <w:rsid w:val="00F23A7A"/>
    <w:rsid w:val="00F46812"/>
    <w:rsid w:val="00F552E4"/>
    <w:rsid w:val="00F63673"/>
    <w:rsid w:val="00F64E12"/>
    <w:rsid w:val="00F7157D"/>
    <w:rsid w:val="00FA1C81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307BFF"/>
    <w:pPr>
      <w:keepNext/>
      <w:spacing w:after="0" w:line="240" w:lineRule="auto"/>
      <w:outlineLvl w:val="0"/>
    </w:pPr>
    <w:rPr>
      <w:rFonts w:ascii="Arial" w:eastAsia="Times New Roman" w:hAnsi="Arial" w:cs="Times New Roman"/>
      <w:iCs/>
      <w:sz w:val="40"/>
      <w:szCs w:val="4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4853"/>
  </w:style>
  <w:style w:type="paragraph" w:styleId="Noga">
    <w:name w:val="footer"/>
    <w:basedOn w:val="Navaden"/>
    <w:link w:val="Nog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4853"/>
  </w:style>
  <w:style w:type="paragraph" w:styleId="Brezrazmikov">
    <w:name w:val="No Spacing"/>
    <w:qFormat/>
    <w:rsid w:val="002E2E35"/>
    <w:pPr>
      <w:suppressAutoHyphens/>
      <w:spacing w:after="0" w:line="240" w:lineRule="auto"/>
    </w:pPr>
    <w:rPr>
      <w:rFonts w:ascii="Times New Roman" w:eastAsia="Arial Unicode MS" w:hAnsi="Times New Roman" w:cs="Times New Roman"/>
      <w:color w:val="00000A"/>
      <w:kern w:val="1"/>
      <w:lang w:eastAsia="zh-CN"/>
    </w:rPr>
  </w:style>
  <w:style w:type="paragraph" w:styleId="Navadensplet">
    <w:name w:val="Normal (Web)"/>
    <w:basedOn w:val="Navaden"/>
    <w:uiPriority w:val="99"/>
    <w:unhideWhenUsed/>
    <w:rsid w:val="002E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rsid w:val="00307BFF"/>
    <w:rPr>
      <w:rFonts w:ascii="Arial" w:eastAsia="Times New Roman" w:hAnsi="Arial" w:cs="Times New Roman"/>
      <w:iCs/>
      <w:sz w:val="40"/>
      <w:szCs w:val="40"/>
      <w:lang w:val="en-GB"/>
    </w:rPr>
  </w:style>
  <w:style w:type="paragraph" w:styleId="Odstavekseznama">
    <w:name w:val="List Paragraph"/>
    <w:basedOn w:val="Navaden"/>
    <w:uiPriority w:val="34"/>
    <w:qFormat/>
    <w:rsid w:val="00307BFF"/>
    <w:pPr>
      <w:suppressAutoHyphens/>
      <w:autoSpaceDN w:val="0"/>
      <w:spacing w:line="256" w:lineRule="auto"/>
      <w:ind w:left="720"/>
      <w:contextualSpacing/>
      <w:textAlignment w:val="baseline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4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3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ed-drustvo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zora.slivnik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Alenka-PMB</cp:lastModifiedBy>
  <cp:revision>10</cp:revision>
  <cp:lastPrinted>2020-11-03T10:55:00Z</cp:lastPrinted>
  <dcterms:created xsi:type="dcterms:W3CDTF">2021-08-23T07:10:00Z</dcterms:created>
  <dcterms:modified xsi:type="dcterms:W3CDTF">2021-08-23T09:49:00Z</dcterms:modified>
</cp:coreProperties>
</file>